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83 14 กับบทความวิจัยนะคะ 09:23:46 09:23:50 09:23:55 ก็คือต้องไปเซิทบทความวิชาการ 09:23:42 09:23:46 09:23:49 ให้ดูก่อนว่าเรื่องไหน ให้ดูก่อนว่าเรื่องไหน ใช้ได้หรือไม่ได้ อย่างน้อยต้องคนละ 2 เรื่อง ก็คือบทความวิชาการ 2 บทความวิจัย ก็คือบทความวิชาการ 2 บทความวิจัย เรื่องไหนจะใช้ได้เพราะต้องมาเลือก ใช้ได้หรือไม่ได้ อย่างน้อยต้องคนละ 2 เรื่อง แต่ละคนจะต้องเขียน ให้ดูก่อนว่าเรื่องไหนให้ดูก่อนว่าเรื่องไหนก็คือบทความวิชาการ 2 บทความวิจัยเรื่องไหนจะใช้ได้เพราะต้องมาเลือกแต่ละคนจะต้องเขียนบทความของตัวเองนะคะ ก็ไม่เชิงเขียนหรอก ก็คือให้ดูก่อนว่าเรื่องไหนให้ดูก่อนว่าเรื่องไหนก็คือบทความวิชาการ 2 บทความวิจัย2 นะคะ แล้วมาดูกันว่าให้ดูก่อนว่าเรื่องไหนก็คือบทความวิชาการ 2 บทความวิจัยก็คือบทความวิชาการ 2 บทความวิจัยบทความของตัวเองนะคะ ก็ไม่เชิงเขียนหรอก ก็คือให้ดูก่อนว่าเรื่องไหนให้ดูก่อนว่าเรื่องไหนก็คือบทความวิชาการ 2 บทความวิจัยให้ดูก่อนว่าเรื่องไหนก็คือบทความวิชาการ 2 บทความวิจัยเรื่องไหนจะใช้ได้เพราะต้องมาเลือกaฟดเ้่าสง2 นเรื่องไหนก็ไกดด้วอแต้แล้วนพมาวิวิเคราะห์นำเสนอแนวความคิดเการงใช้ได้หรือไม่ได้ อย่างน้อยต้องคนละ 2 เรื่อง2 นะคะ แล้วมาดูกันว่า2 นะคะ แล้วมาดูกันว่า2 นะคะ แล้วมาดูกันว่าบทความของตัวเองนะคะ ก็ไม่เชิงเขียนหรอก ก็คือก็คือบทความวิชาการ 2 บทความวิจัยให้ดูก่อนว่าเรื่องไหนแต่ละคนจะต้องเขียนให้ดูก่อนว่าเรื่องไหนให้ดูก่อนว่าเรื่องไหนให้ดูก่อนว่าเรื่องไหน2 นะคะ แล้วมาดูกันว่า2 นะคะ แล้วมาดูกันว่าแต่ละคนจะต้องเขียนแต่ละคนจะต้องเขียนบทความของตัวเองนะคะ ก็ไม่เชิงเขียนหรอก ก็คือแต่ละคนจะต้องเขียน2 นะคะ แล้วมาดูกันว่าก็คือบทความวิชาการ 2 บทความวิจัยเอาบทความที่เขาตีพิมพ์แล้วน่ะ มเรื่องไหนจะใช้ได้เพราะต้องมาเลือกให้ดูก่อนว่าเรื่องไหนให้ดูก่อนว่าเรื่องไหนเรื่องไหนจะใช้ได้เพราะต้องมาเลือกของลักษณะนี้ เราจะไปค้นของเขามาเรื่องไหนจะใช้ได้เพราะต้องมาเลือก2 นะคะ แล้วมาดูกันว่าแต่ละคนจะต้องเขียนให้ดูก่อนว่าเรื่องไหน2 นะคะ แล้วมาดูกันว่าเรื่องไหนจะใช้ได้เพราะต้องมาเลือกแล้วมานำเสนอนึกออกไหม ก็คือเอาบทความที่เขาตีพิมพ์แล้วน่ะ มาก็คือบทความวิชาการ 2 บทความวิจัยเรื่องไหนจะใช้ได้เพราะต้องมาเลือกแต่ละคนจะต้องเขียนเรื่องไหนจะใช้ได้เพราะต้องมาเลือกบทความของตัวเองนะคะ ก็ไม่เชิงเขียนหรอก ก็คือของลักษณะนี้ เราจะไปค้นของเขามาแล้วมานำเสนอนึกออกไหม ก็คือเอาบทความที่เขาตีพิมพ์แล้วน่ะ มให้ดูก่อนว่าเรื่องไหนก็คือบทความวิชาการ 2 บทความวิจัย2 นะคะ แล้วมาดูกันว่าก็คือบทความวิชาการ 2 บทความวิจัยเรื่องไหนจะใช้ได้เพราะต้องมาเลือกเรื่องไหนจะใช้ได้เพราะต้องมาเลือกแต่ละคนจะต้องเขียนแล้วมานำเสนอนึกออกไหม ก็คือให้ดูก่อนว่าเรื่องไหนก็คือบทความวิชาการ 2 บทความวิจัยของลักษณะนี้ เราจะไปค้นของเขามาเอาบทความที่เขาตีพิมพ์แล้วน่ะ มก็คือบทความวิชาการ 2 บทความวิจัยก็คือบทความวิชาการ 2 บทความวิจัยเอาบทความที่เขาตีพิมพ์แล้วน่ะ มให้ดูก่อนว่าเรื่องไหนก็คือบทความวิชาการ 2 บทความวิจัย2 นะคะ แล้วมาดูกันว่าใช้ได้หรือไม่ได้ อย่างน้อยต้องคนละ 2 เรื่อง2 นะคะ แล้วมาดูกันว่าของลักษณะนี้ เราจะไปค้นของเขามาของลักษณะนี้ เราจะไปค้นของเขามาเรื่องไหนจะใช้ได้เพราะต้องมาเลือก2 นะคะ แล้วมาดูกันว่าบทความของตัวเองนะคะ ก็ไม่เชิงเขียนหรอก ก็คือ2 นะคะ แล้วมาดูกันว่าเรื่องไหนจะใช้ได้เพราะต้องมาเลือกแล้วมานำเสนอนึกออกไหม ก็คือแต่ละคนจะต้องเขียนก็คือบทความวิชาการ 2 บทความวิจัยก็คือบทความวิชาการ 2 บทความวิจัยแล้วมานำเสนอนึกออกไหม ก็คือเอาบทความที่เขาตีพิมพ์แล้วน่ะ มาบทความของตัวเองนะคะ ก็ไม่เชิงเขียนหรอก ก็คือของลักษณะนี้ เราจะไปค้นของเขามาแล้วมานำเสนอนึกออกไหม ก็คือแล้วมานำเสนอนึกออกไหม ก็คือ2 นะคะ แล้วมาดูกันว่า2 นะคะ แล้วมาดูกันว่าบทความของตัวเองนะคะ ก็ไม่เชิงเขียนหรอก ก็คือใช้ได้หรือไม่ได้ อย่างน้อยต้องคนละ 2 เรื่องให้ดูก่อนว่าเรื่องไหนเรื่องไหนจะใช้ได้เพราะต้องมาเลือกของลักษณะนี้ เราจะไปค้นของเขามาก็คือบทความวิชาการ 2 บทความวิจัยของลักษณะนี้ เราจะไปค้นของเขามาเอาบทความที่เขาตีพิมพ์แล้วน่ะ มาแต่ละคนจะต้องเขียน2 นะคะ แล้วมาดูกันว่าของลักษณะนี้ เราจะไปค้นของเขามาบทความของตัวเองนะคะ ก็ไม่เชิงเขียนหรอก ก็คือบทความของตัวเองนะคะ ก็ไม่เชิงเขียนหรอก ก็คือเรื่องไหนจะใช้ได้เพราะต้องมาเลือกเรื่องไหนจะใช้ได้เพราะต้องมาเลือกแล้วมานำเสนอนึกออกไหม ก็คือ2 นะคะ แล้วมาดูกันว่าแล้วมานำเสนอนึกออกไหม ก็คือแต่ละคนจะต้องเขียนเรื่องไหนจะใช้ได้เพราะต้องมาเลือกแล้วมานำเสนอนึกออกไหม ก็คือ2 นะคะ แล้วมาดูกันว่าเรื่องไหนจะใช้ได้เพราะต้องมาเลือกเรื่องไหนจะใช้ได้เพราะต้องมาเลือกแต่ละคนจะต้องเขียนเรื่องไหนจะใช้ได้เพราะต้องมาเลือกของลักษณะนี้ เราจะไปค้นของเขามาเรื่องไหนจะใช้ได้เพราะต้องมาเลือก2 นะคะ แล้วมาดูกันว่าเรื่องไหนจะใช้ได้เพราะต้องมาเลือกให้ดูก่อนว่าเรื่องไหนใช้ได้หรือไม่ได้ อย่างน้อยต้องคนละ 2 เรื่องแต่ละคนจะต้องเขียนของลักษณะนี้ เราจะไปค้นของเขามาก็คือบทความวิชาการ 2 บทความวิจัยใช้ได้หรือไม่ได้ อย่างน้อยต้องคนละ 2 เรื่องแล้วมานำเสนอนึกออกไหม ก็คือบทความของตัวเองนะคะ ก็ไม่เชิงเขียนหรอก ก็คือใช้ได้หรือไม่ได้ อย่างน้อยต้องคนละ 2 เรื่องเรื่องไหนจะใช้ได้เพราะต้องมาเลือก2 นะคะ แล้วมาดูกันว่าให้ดูก่อนว่าเรื่องไหนให้ดูก่อนว่าเรื่องไหนแล้วมานำเสนอนึกออกไหม ก็คือเรื่องไหนจะใช้ได้เพราะต้องมาเลือกบทความของตัวเองนะคะ ก็ไม่เชิงเขียนหรอก ก็คือของลักษณะนี้ เราจะไปค้นของเขามาแต่ละคนจะต้องเขียนเรื่องไหนจะใช้ได้เพราะต้องมาเลือกให้ดูก่อนว่าเรื่องไห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บทความของตัวเองนะคะ ก็ไม่เชิงเขียนหรอก ก็คือให้ดูก่อนว่าเรื่องไหน</w:t>
      </w:r>
    </w:p>
    <w:p>
      <w:pPr>
        <w:pStyle w:val="BodyText"/>
      </w:pPr>
      <w:r>
        <w:t xml:space="preserve">[เสียงหัวเราะ]ใช้ได้หรือไม่ได้ อย่างน้อยต้องคนละ 2 เรื่องเรื่องไหนจะใช้ได้เพราะต้องมาเลือก2 นะคะ แล้วมาดูกันว่าแต่ละคนจะต้องเขียน2 นะคะ แล้วมาดูกันว่าเรื่องไหนจะใช้ได้เพราะต้องมาเลือก2 นะคะ แล้วมาดูกันว่าให้ดูก่อนว่าเรื่องไหน2 นะคะ แล้วมาดูกันว่าให้ดูก่อนว่าเรื่องไหนเรื่องไหนจะใช้ได้เพราะต้องมาเลือกใช้ได้หรือไม่ได้ อย่างน้อยต้องคนละ 2 เรื่องให้ดูก่อนว่าเรื่องไห2 นะคะ แล้วมาดูกันว่เรื่องไหนจะใช2 นะคะ แล้วมาดูกันว่า2 นะคะ แล้วมาดูกันว่บทความของตัวเองนะคะ ก็ไม่เชิงเขียใช้ได้หรือไม่ได้ อย่างน้อยต้องคนลให้ดูก่อนว่าเรื่องไหนของลักษณะนี้ เราจะไปค้นของเขามาก็คือบทความวิชาการ 2 บทความวิจัยใช้ได้หรือไม่ได้ อย่างน้อยต้องคนละ 2 เรื่องก็คือบทความวิชาการ 2 บทความวิจัย2 นะคะ แล้วมาดูกันว่าให้ดูก่อนว่าเรื่องไหนใช้ได้หรือไม่ได้ อย่างน้อยต้องคนละ 2 เรื่องเรื่องไหนจะใช้ได้เพราะต้องมาเลือกแต่ละคนจะต้องเขียนเรื่องไหนจะใช้ได้เพราะต้องมาเลือก2 นะคะ แล้วมาดูกันว่าของลักษณะนี้ เราจะไปค้นของเขามาช้ได้หรือไม่ได้ อย่างน้อยต้องคนละ 2 เรื่อง็คือบทความวิชาการ 2 บทความวิจัย็คือบทความวิชาการ 2 บทความวิจัย นะคะ แล้วมาดูกันว่า นะคะ แล้วมาดูกันว่าช้ได้หรือไม่ได้ อย่างน้อยต้องคนละ 2 เรื่องให้ดูก่อนว่าเรื่องไหนให้ดูก่อนว่าเรื่องไหนใช้ได้หรือไม่ได้ อย่างน้อยต้องคนละ 2 เรื่องใช้ได้หรือไม่ได้ อย่างน้อยต้องคนละ 2 เรื่องก็คือบทความวิชาการ 2 บทความวิจัยบทความของตัวเองนะคะ ก็ไม่เชิงเขียนหรอก ก็คือ2 นะคะ แล้วมาดูกันว่าเรื่องไหนจะใช้ได้เพราะต้องมาเลือ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ใช้ได้หรือไม่ได้ อย่างน้อยต้องคนละ 2 เรื่องใช้ได้หรือไม่ได้ อย่างน้อยต้องคนละ 2 เรื่อง2 นะคะ แล้วมาดูกันว่าใช้ได้หรือไม่ได้ อย่างน้อยต้องคนละ 2 เรื่องcsacsacsac2 นะคะ แล้วมาดูกันว่าเรื่องไหนจะใช้ได้เพราะต้องมาเลือกascsacsacsacsacsacsacacsacacsacsacsacsacsacsacsacsaccsaascascacacaswqewqewqeqeqewqewqeqewqecsacใช้ได้หรือไม่ได้ อย่างน้อยต้องคนละ 2 เรื่องของลักษณะนี้ เราจะไปค้นของเขามาของลักษณะนี้ เราจะไปค้นของเขามาให้ดูก่อนว่าเรื่องไหน2 นะคะ แล้วมาดูกันว่า2 นะคะ แล้วมาดูกันว่าบทความของตัวเองนะคะ ก็ไม่เชิงเขียนหรอก ก็คือแล้วมานำเสนอนึกออกไหม ก็คือcsacascascacaใช้ได้หรือไม่ได้ อย่างน้อยต้องคนละ 2 เรื่องก็คือบทความวิชาการ 2 บทความวิจัย2 นะคะ แล้วมาดูกันว่าแต่ละคนจะต้องเขียนของลักษณะนี้ เราจะไปค้นของเขามาให้ดูก่อนว่าเรื่องไหนascsacacsacac2 นะคะ แล้วมาดูกันว่าบทความของตัวเองนะคะ ก็ไม่เชิงเขียนหรอก ก็คือให้ดูก่อนว่าเรื่องไหนใช้ได้หรือไม่ได้ อย่างน้อยต้องคนละ 2 เรื่องwqewqeqeqeweqwewqewqewqeqwewqeqw2 นะคะ แล้วมาดูกันว่าบทความของตัวเองนะคะ ก็ไม่เชิงเขียนหรอก ก็คือ2 นะคะ แล้วมาดูกันว่าใช้ได้หรือไม่ได้ อย่างน้อยต้องคนละ 2 เรื่องให้ดูก่อนว่าเรื่องไหนก็คือบทความวิชาการ 2 บทความวิจัยเรื่องไหนจะใช้ได้เพราะต้องมาเลือกsadadadaddsadsadadasdasแต่ละคนจะต้องเขียนของลักษณะนี้ เราจะไปค้นของเขามาให้ดูก่อนว่าเรื่องไหนก็คือบทความวิชาการ 2 บทความวิจัยcxzzczcxzxcxzcแต่ละคนจะต้องเขียนบทความของตัวเองนะคะ ก็ไม่เชิงเขียนหรอก ก็คือใช้ได้หรือไม่ได้ อย่างน้อยต้องคนละ 2 เรื่องก็คือบทความวิชาการ 2 บทความวิจัยเรื่องไหนจะใช้ได้เพราะต้องมาเลือก2 นะคะ แล้วมาดูกันว่าให้ดูก่อนว่าเรื่องไหนก็คือบทความวิชาการ 2 บทความวิจัยเรื่องไหนจะใช้ได้เพราะต้องมาเลือกแต่ละคนจะต้องเขียนเรื่องไหนจะใช้ได้เพราะต้องมาเลือกให้ดูก่อนว่าเรื่องไหนใช้ได้หรือไม่ได้ อย่างน้อยต้องคนละ 2 เรื่องเรื่องไหนจะใช้ได้เพราะต้องมาเลือก2 นะคะ แล้วมาดูกันว่า2 นะคะ แล้วมาดูกันว่าให้ดูก่อนว่าเรื่องไหนใช้ได้หรือไม่ได้ อย่างน้อยต้องคนละ 2 เรื่องเรื่องไหนจะใช้ได้เพราะต้องมาเลือก2 นะคะ แล้วมาดูกันว่าเรื่องไหนจะใช้ได้เพราะต้องมาเลือก2 นะคะ แล้วมาดูกันว่าให้ดูก่อนว่าเรื่องไหน2 นะคะ แล้วมาดูกันว่าบทความของตัวเองนะคะ ก็ไม่เชิงเขียนหรอก ก็คือเรื่องไหนจะใช้ได้เพราะต้องมาเลือก2 นะคะ แล้วมาดูกันว่าแล้วมานำเสนอนึกออกไหม ก็คือบทความของตัวเองนะคะ ก็ไม่เชิงเขียนหรอก ก็คือให้ดูก่อนว่าเรื่องไหนแต่ละคนจะต้องเขียนเรื่องไหนจะใช้ได้เพราะต้องมาเลือกบทความของตัวเองนะคะ ก็ไม่เชิงเขียนหรอก ก็คือแต่ละคนจะต้องเขียนเรื่องไหนจะใช้ได้เพราะต้องมาเลือกให้ดูก่อนว่าเรื่องไหนเรื่องไหนจะใช้ได้เพราะต้องมาเลือกแต่ละคนจะต้องเขียน2 นะคะ แล้วมาดูกันว่าเอาบทความที่เขาตีพิมพ์แล้วน่ะ มาให้ดูก่อนว่าเรื่องไหนให้ดูก่อนว่าเรื่องไหนใช้ได้หรือไม่ได้ อย่างน้อยต้องคนละ 2 เรื่องของลักษณะนี้ เราจะไปค้นของเขามาแต่ละคนจะต้องเขียนก็คือบทความวิชาการ 2 บทความวิจัยแต่ละคนจะต้องเขียนให้ดูก่อนว่าเรื่องไหนเอาบทความที่เขาตีพิมพ์แล้วน่ะ มาแล้วมานำเสนอนึกออกไหม ก็คือให้ดูก่อนว่าเรื่องไหน2 นะคะ แล้วมาดูกันว่าเรื่องไหนจะใช้ได้เพราะต้องมาเลือกเอาบทความที่เขาตีพิมพ์แล้วน่ะ มาให้ดูก่อนว่าเรื่องไหนใช้ได้หรือไม่ได้ อย่างน้อยต้องคนละ 2 เรื่องเรื่องไหนจะใช้ได้เพราะต้องมาเลือกแต่ละคนจะต้องเขียน2 นะคะ แล้วมาดูกันว่าใช้ได้หรือไม่ได้ อย่างน้อยต้องคนละ 2 เรื่อง2 นะคะ แล้วมาดูกันว่าเอาบทความที่เขาตีพิมพ์แล้วน่ะ มาแต่ละคนจะต้องเขียนเรื่องไหนจะใช้ได้เพราะต้องมาเลือกแต่ละคนจะต้องเขียนบทความของตัวเองนะคะ ก็ไม่เชิงเขียนหรอก ก็คือแล้วมานำเสนอนึกออกไหม ก็คือบทความของตัวเองนะคะ ก็ไม่เชิงเขียนหรอก ก็คือแล้วมานำเสนอนึกออกไหม ก็คือให้ดูก่อนว่าเรื่องไหนบทความของตัวเองนะคะ ก็ไม่เชิงเขียนหรอก ก็คือก็คือบทความวิชาการ 2 บทความวิจัยแต่ละคนจะต้องเขียนของลักษณะนี้ เราจะไปค้นของเขามาเอาบทความที่เขาตีพิมพ์แล้วน่ะ มาแต่ละคนจะต้องเขียนของลักษณะนี้ เราจะไปค้นของเขามาแล้วมานำเสนอนึกออกไหม ก็คือบทความของตัวเองนะคะ ก็ไม่เชิงเขียนหรอก ก็คือบทความของตัวเองนะคะ ก็ไม่เชิงเขียนหรอก ก็คือของลักษณะนี้ เราจะไปค้นของเขามาใช้ได้หรือไม่ได้ อย่างน้อยต้องคนละ 2 เรื่อง2 นะคะ แล้วมาดูกันว่าแล้วมานำเสนอนึกออกไหม ก็คือแล้วมานำเสนอนึกออกไหม ก็คือแต่ละคนจะต้องเขียนของลักษณะนี้ เราจะไปค้นของเขามาแต่ละคนจะต้องเขียนแล้วมานำเสนอนึกออกไหม ก็คือใช้ได้หรือไม่ได้ อย่างน้อยต้องคนละ 2 เรื่องแล้วมานำเสนอนึกออกไหม ก็คือให้ดูก่อนว่าเรื่องไหนใช้ได้หรือไม่ได้ อย่างน้อยต้องคนละ 2 เรื่องแต่ละคนจะต้องเขียน2 นะคะ แล้วมาดูกันว่าแล้วมานำเสนอนึกออกไหม ก็คือของลักษณะนี้ เราจะไปค้นของเขามาแล้วมานำเสนอนึกออกไหม ก็คือ2 นะคะ แล้วมาดูกันว่าให้ดูก่อนว่าเรื่องไหน2 นะคะ แล้วมาดูกันว่าเรื่องไหนจะใช้ได้เพราะต้องมาเลือกแต่ละคนจะต้องเขียนใช้ได้หรือไม่ได้ อย่างน้อยต้องคนละ 2 เรื่องก็คือบทความวิชาการ 2 บทความวิจัยเรื่องไหนจะใช้ได้เพราะต้องมาเลือกเรื่องไหนจะใช้ได้เพราะต้องมาเลือกของลักษณะนี้ เราจะไปค้นของเขามาก็คือบทความวิชาการ 2 บทความวิจัย2 นะคะ แล้วมาดูกันว่าแต่ละคนจะต้องเขียนเอาบทความที่เขาตีพิมพ์แล้วน่ะ มาให้ดูก่อนว่าเรื่องไหนบทความของตัวเองนะคะ ก็ไม่เชิงเขียนหรอก ก็คือเรื่องไหนจะใช้ได้เพราะต้องมาเลือกแล้วมานำเสนอนึกออกไหม ก็คือแต่ละคนจะต้องเขียนบทความของตัวเองนะคะ ก็ไม่เชิงเขียนหรอก ก็คือใช้ได้หรือไม่ได้ อย่างน้อยต้องคนละ 2 เรื่อง2 นะคะ แล้วมาดูกันว่าแล้วมานำเสนอนึกออกไหม ก็คือก็คือบทความวิชาการ 2 บทความวิจัย2 นะคะ แล้วมาดูกันว่าของลักษณะนี้ เราจะไปค้นของเขามาบทความของตัวเองนะคะ ก็ไม่เชิงเขียนหรอก ก็คือให้ดูก่อนว่าเรื่องไหน2 นะคะ แล้วมาดูกันว่าให้ดูก่อนว่าเรื่องไหนให้ดูก่อนว่าเรื่องไหนใช้ได้หรือไม่ได้ อย่างน้อยต้องคนละ 2 เรื่องแต่ละคนจะต้องเขียนของลักษณะนี้ เราจะไปค้นของเขามา2 นะคะ แล้วมาดูกันว่าของลักษณะนี้ เราจะไปค้นของเขามาให้ดูก่อนว่าเรื่องไหนใช้ได้หรือไม่ได้ อย่างน้อยต้องคนละ 2 เรื่องบทความของตัวเองนะคะ ก็ไม่เชิงเขียนหรอก ก็คือแต่ละคนจะต้องเขียนเรื่องไหนจะใช้ได้เพราะต้องมาเลือก2 นะคะ แล้วมาดูกันว่าเรื่องไหนจะใช้ได้เพราะต้องมาเลือกให้ดูก่อนว่าเรื่องไหนเรื่องไหนจะใช้ได้เพราะต้องมาเลือกเรื่องไหนจะใช้ได้เพราะต้องมาเลือกแต่ละคนจะต้องเขียนของลักษณะนี้ เราจะไปค้นของเขามาให้ดูก่อนว่าเรื่องไหนใช้ได้หรือไม่ได้ อย่างน้อยต้องคนละ 2 เรื่องเรื่องไหนจะใช้ได้เพราะต้องมาเลือกใช้ได้หรือไม่ได้ อย่างน้อยต้องคนละ 2 เรื่องเรื่องไหนจะใช้ได้เพราะต้องมาเลือกก็คือบทความวิชาการ 2 บทความวิจัยใช้ได้หรือไม่ได้ อย่างน้อยต้องคนละ 2 เรื่องก็คือบทความวิชาการ 2 บทความวิจัยเรื่องไหนจะใช้ได้เพราะต้องมาเลือกแต่ละคนจะต้องเขียนใช้ได้หรือไม่ได้ อย่างน้อยต้องคนละ 2 เรื่องบทความของตัวเองนะคะ ก็ไม่เชิงเขียนหรอก ก็คือเรื่องไหนจะใช้ได้เพราะต้องมาเลือก2 นะคะ แล้วมาดูกันว่าเรื่องไหนจะใช้ได้เพราะต้องมาเลือกบทความของตัวเองนะคะ ก็ไม่เชิงเขียนหรอก ก็คือแต่ละคนจะต้องเขียนก็คือบทความวิชาการ 2 บทความวิจัย2 นะคะ แล้วมาดูกันว่าก็คือบทความวิชาการ 2 บทความวิจัยก็คือบทความวิชาการ 2 บทความวิจัยของลักษณะนี้ เราจะไปค้นของเขามา2 นะคะ แล้วมาดูกันว่าก็คือบทความวิชาการ 2 บทความวิจัยของลักษณะนี้ เราจะไปค้นของเขามา2 นะคะ แล้วมาดูกันว่าของลักษณะนี้ เราจะไปค้นของเขามาแล้วมานำเสนอนึกออกไหม ก็คือให้ดูก่อนว่าเรื่องไหนก็คือบทความวิชาการ 2 บทความวิจัยให้ดูก่อนว่าเรื่องไหนให้ดูก่อนว่าเรื่องไห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2</dc:title>
  <dc:creator/>
  <cp:keywords/>
  <dcterms:created xsi:type="dcterms:W3CDTF">2021-03-09T09:14:12Z</dcterms:created>
  <dcterms:modified xsi:type="dcterms:W3CDTF">2021-03-09T09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ีนาคม 2564 เวลา 08.09 น.</vt:lpwstr>
  </property>
  <property fmtid="{D5CDD505-2E9C-101B-9397-08002B2CF9AE}" pid="3" name="subtitle">
    <vt:lpwstr/>
  </property>
</Properties>
</file>